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FEB685" w14:textId="77777777" w:rsidR="00B44DAA" w:rsidRDefault="00A949B2">
      <w:pPr>
        <w:pStyle w:val="a5"/>
      </w:pPr>
      <w:r>
        <w:t>Д</w:t>
      </w:r>
      <w:r>
        <w:t>искреционное разграничение прав в Linux. Расширенные атрибуты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82932614"/>
        <w:docPartObj>
          <w:docPartGallery w:val="Table of Contents"/>
          <w:docPartUnique/>
        </w:docPartObj>
      </w:sdtPr>
      <w:sdtEndPr/>
      <w:sdtContent>
        <w:p w14:paraId="0CAD100B" w14:textId="77777777" w:rsidR="00B44DAA" w:rsidRDefault="00A949B2">
          <w:pPr>
            <w:pStyle w:val="ae"/>
          </w:pPr>
          <w:r>
            <w:t>Содержание</w:t>
          </w:r>
        </w:p>
        <w:p w14:paraId="664D360F" w14:textId="77777777" w:rsidR="006F0AC5" w:rsidRDefault="00A949B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F0AC5">
            <w:fldChar w:fldCharType="separate"/>
          </w:r>
          <w:hyperlink w:anchor="_Toc182671866" w:history="1">
            <w:r w:rsidR="006F0AC5" w:rsidRPr="004765BE">
              <w:rPr>
                <w:rStyle w:val="ad"/>
                <w:noProof/>
              </w:rPr>
              <w:t>Цель работы</w:t>
            </w:r>
            <w:r w:rsidR="006F0AC5">
              <w:rPr>
                <w:noProof/>
                <w:webHidden/>
              </w:rPr>
              <w:tab/>
            </w:r>
            <w:r w:rsidR="006F0AC5">
              <w:rPr>
                <w:noProof/>
                <w:webHidden/>
              </w:rPr>
              <w:fldChar w:fldCharType="begin"/>
            </w:r>
            <w:r w:rsidR="006F0AC5">
              <w:rPr>
                <w:noProof/>
                <w:webHidden/>
              </w:rPr>
              <w:instrText xml:space="preserve"> PAGEREF _Toc182671866 \h </w:instrText>
            </w:r>
            <w:r w:rsidR="006F0AC5">
              <w:rPr>
                <w:noProof/>
                <w:webHidden/>
              </w:rPr>
            </w:r>
            <w:r w:rsidR="006F0AC5">
              <w:rPr>
                <w:noProof/>
                <w:webHidden/>
              </w:rPr>
              <w:fldChar w:fldCharType="separate"/>
            </w:r>
            <w:r w:rsidR="006F0AC5">
              <w:rPr>
                <w:noProof/>
                <w:webHidden/>
              </w:rPr>
              <w:t>1</w:t>
            </w:r>
            <w:r w:rsidR="006F0AC5">
              <w:rPr>
                <w:noProof/>
                <w:webHidden/>
              </w:rPr>
              <w:fldChar w:fldCharType="end"/>
            </w:r>
          </w:hyperlink>
        </w:p>
        <w:p w14:paraId="3B1FC2E7" w14:textId="77777777" w:rsidR="006F0AC5" w:rsidRDefault="006F0AC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2671867" w:history="1">
            <w:r w:rsidRPr="004765BE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71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84EF82" w14:textId="77777777" w:rsidR="006F0AC5" w:rsidRDefault="006F0AC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2671868" w:history="1">
            <w:r w:rsidRPr="004765B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71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E53508" w14:textId="77777777" w:rsidR="006F0AC5" w:rsidRDefault="006F0AC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2671869" w:history="1">
            <w:r w:rsidRPr="004765BE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71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02F79" w14:textId="77777777" w:rsidR="006F0AC5" w:rsidRDefault="006F0AC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82671870" w:history="1">
            <w:r w:rsidRPr="004765BE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71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A1E4F" w14:textId="77777777" w:rsidR="00B44DAA" w:rsidRDefault="00A949B2">
          <w:r>
            <w:fldChar w:fldCharType="end"/>
          </w:r>
        </w:p>
      </w:sdtContent>
    </w:sdt>
    <w:p w14:paraId="18897F03" w14:textId="77777777" w:rsidR="00B44DAA" w:rsidRDefault="00A949B2">
      <w:pPr>
        <w:pStyle w:val="1"/>
      </w:pPr>
      <w:bookmarkStart w:id="0" w:name="цель-работы"/>
      <w:bookmarkStart w:id="1" w:name="_Toc182671866"/>
      <w:r>
        <w:t>Цель работы</w:t>
      </w:r>
      <w:bookmarkEnd w:id="1"/>
    </w:p>
    <w:p w14:paraId="6DDA6669" w14:textId="77777777" w:rsidR="00B44DAA" w:rsidRDefault="00A949B2">
      <w:pPr>
        <w:pStyle w:val="FirstParagraph"/>
      </w:pPr>
      <w:r>
        <w:t>Получить практические навыки работы в консоли с расширенными атрибутами файлов</w:t>
      </w:r>
    </w:p>
    <w:p w14:paraId="6E97BF8E" w14:textId="77777777" w:rsidR="00B44DAA" w:rsidRDefault="00A949B2">
      <w:pPr>
        <w:pStyle w:val="1"/>
      </w:pPr>
      <w:bookmarkStart w:id="2" w:name="теоретическое-введение"/>
      <w:bookmarkStart w:id="3" w:name="_Toc182671867"/>
      <w:bookmarkEnd w:id="0"/>
      <w:r>
        <w:t>Теоретическое введение</w:t>
      </w:r>
      <w:bookmarkEnd w:id="3"/>
    </w:p>
    <w:p w14:paraId="4E9C9CB3" w14:textId="77777777" w:rsidR="00B44DAA" w:rsidRDefault="00A949B2">
      <w:pPr>
        <w:pStyle w:val="FirstParagraph"/>
      </w:pPr>
      <w:r>
        <w:rPr>
          <w:b/>
          <w:bCs/>
        </w:rPr>
        <w:t>Права доступа</w:t>
      </w:r>
      <w:r>
        <w:t xml:space="preserve"> определяют, какие действия конкретный пользователь может или не может совершать с определенным файлами и каталогами. С помощью разрешений мо</w:t>
      </w:r>
      <w:r>
        <w:t>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 w14:paraId="69347171" w14:textId="77777777" w:rsidR="00B44DAA" w:rsidRDefault="00A949B2">
      <w:pPr>
        <w:pStyle w:val="a0"/>
      </w:pPr>
      <w:r>
        <w:rPr>
          <w:b/>
          <w:bCs/>
        </w:rPr>
        <w:t>Расширенные атрибуты файлов Linux</w:t>
      </w:r>
      <w:r>
        <w:t xml:space="preserve"> представляют собой пары имя:значение, которые постоянно связаны с файлами и каталогами, п</w:t>
      </w:r>
      <w:r>
        <w:t>одобно тому как строки окружения связаны с процессом. Атрибут может быть определён или не определён. Если он определён, то его значение может быть или пустым, или не пустым. [2]</w:t>
      </w:r>
    </w:p>
    <w:p w14:paraId="1BF0E3E7" w14:textId="77777777" w:rsidR="00B44DAA" w:rsidRDefault="00A949B2">
      <w:pPr>
        <w:pStyle w:val="a0"/>
      </w:pPr>
      <w:r>
        <w:t>Расширенные атрибуты дополняют обычные атрибуты, которые связаны со всеми inod</w:t>
      </w:r>
      <w:r>
        <w:t>e в файловой системе (т. е., данные stat(2)). Часто они используются для предоставления дополнительных возможностей файловой системы, например, дополнительные возможности безопасности, такие как списки контроля доступа (ACL), могут быть реализованы через р</w:t>
      </w:r>
      <w:r>
        <w:t>асширенные атрибуты. [3]</w:t>
      </w:r>
    </w:p>
    <w:p w14:paraId="0363E552" w14:textId="77777777" w:rsidR="00B44DAA" w:rsidRDefault="00A949B2">
      <w:pPr>
        <w:pStyle w:val="a0"/>
      </w:pPr>
      <w:r>
        <w:rPr>
          <w:i/>
          <w:iCs/>
        </w:rPr>
        <w:t>Установить атрибуты:</w:t>
      </w:r>
    </w:p>
    <w:p w14:paraId="2A612A72" w14:textId="77777777" w:rsidR="00B44DAA" w:rsidRDefault="00A949B2">
      <w:pPr>
        <w:pStyle w:val="Compact"/>
        <w:numPr>
          <w:ilvl w:val="0"/>
          <w:numId w:val="2"/>
        </w:numPr>
      </w:pPr>
      <w:r>
        <w:t>chattr filename</w:t>
      </w:r>
    </w:p>
    <w:p w14:paraId="6CA61EF8" w14:textId="77777777" w:rsidR="00B44DAA" w:rsidRDefault="00A949B2">
      <w:pPr>
        <w:pStyle w:val="FirstParagraph"/>
      </w:pPr>
      <w:r>
        <w:rPr>
          <w:i/>
          <w:iCs/>
        </w:rPr>
        <w:t>Значения:</w:t>
      </w:r>
    </w:p>
    <w:p w14:paraId="3BFEFBD7" w14:textId="77777777" w:rsidR="00B44DAA" w:rsidRDefault="00A949B2">
      <w:pPr>
        <w:numPr>
          <w:ilvl w:val="0"/>
          <w:numId w:val="3"/>
        </w:numPr>
      </w:pPr>
      <w:r>
        <w:t>chattr +a # только добавление. Удаление и переименование запрещено;</w:t>
      </w:r>
    </w:p>
    <w:p w14:paraId="401048BD" w14:textId="77777777" w:rsidR="00B44DAA" w:rsidRDefault="00A949B2">
      <w:pPr>
        <w:numPr>
          <w:ilvl w:val="0"/>
          <w:numId w:val="3"/>
        </w:numPr>
      </w:pPr>
      <w:r>
        <w:t>chattr +A # не фиксировать данные об обращении к файлу</w:t>
      </w:r>
    </w:p>
    <w:p w14:paraId="4BC34823" w14:textId="77777777" w:rsidR="00B44DAA" w:rsidRDefault="00A949B2">
      <w:pPr>
        <w:numPr>
          <w:ilvl w:val="0"/>
          <w:numId w:val="3"/>
        </w:numPr>
      </w:pPr>
      <w:r>
        <w:t>chattr +c # сжатый файл</w:t>
      </w:r>
    </w:p>
    <w:p w14:paraId="1DB33983" w14:textId="77777777" w:rsidR="00B44DAA" w:rsidRDefault="00A949B2">
      <w:pPr>
        <w:numPr>
          <w:ilvl w:val="0"/>
          <w:numId w:val="3"/>
        </w:numPr>
      </w:pPr>
      <w:r>
        <w:t>chattr +d # неархивируемый файл</w:t>
      </w:r>
    </w:p>
    <w:p w14:paraId="7FB22569" w14:textId="77777777" w:rsidR="00B44DAA" w:rsidRDefault="00A949B2">
      <w:pPr>
        <w:numPr>
          <w:ilvl w:val="0"/>
          <w:numId w:val="3"/>
        </w:numPr>
      </w:pPr>
      <w:r>
        <w:lastRenderedPageBreak/>
        <w:t>chatt</w:t>
      </w:r>
      <w:r>
        <w:t>r +i # неизменяемый файл</w:t>
      </w:r>
    </w:p>
    <w:p w14:paraId="705230A4" w14:textId="77777777" w:rsidR="00B44DAA" w:rsidRDefault="00A949B2">
      <w:pPr>
        <w:numPr>
          <w:ilvl w:val="0"/>
          <w:numId w:val="3"/>
        </w:numPr>
      </w:pPr>
      <w:r>
        <w:t>chattr +S # синхронное обновление</w:t>
      </w:r>
    </w:p>
    <w:p w14:paraId="1C20FB64" w14:textId="77777777" w:rsidR="00B44DAA" w:rsidRDefault="00A949B2">
      <w:pPr>
        <w:numPr>
          <w:ilvl w:val="0"/>
          <w:numId w:val="3"/>
        </w:numPr>
      </w:pPr>
      <w:r>
        <w:t>chattr +s # безопасное удаление, (после удаления место на диске переписывается нулями)</w:t>
      </w:r>
    </w:p>
    <w:p w14:paraId="3858EFE3" w14:textId="77777777" w:rsidR="00B44DAA" w:rsidRDefault="00A949B2">
      <w:pPr>
        <w:numPr>
          <w:ilvl w:val="0"/>
          <w:numId w:val="3"/>
        </w:numPr>
      </w:pPr>
      <w:r>
        <w:t>chattr +u # неудаляемый файл</w:t>
      </w:r>
    </w:p>
    <w:p w14:paraId="46F7B905" w14:textId="77777777" w:rsidR="00B44DAA" w:rsidRDefault="00A949B2">
      <w:pPr>
        <w:numPr>
          <w:ilvl w:val="0"/>
          <w:numId w:val="3"/>
        </w:numPr>
      </w:pPr>
      <w:r>
        <w:t>chattr -R # рекурсия</w:t>
      </w:r>
    </w:p>
    <w:p w14:paraId="2881E1B0" w14:textId="77777777" w:rsidR="00B44DAA" w:rsidRDefault="00A949B2">
      <w:pPr>
        <w:pStyle w:val="FirstParagraph"/>
      </w:pPr>
      <w:r>
        <w:rPr>
          <w:i/>
          <w:iCs/>
        </w:rPr>
        <w:t>Просмотреть атрибуты:</w:t>
      </w:r>
    </w:p>
    <w:p w14:paraId="19BBF3DB" w14:textId="77777777" w:rsidR="00B44DAA" w:rsidRDefault="00A949B2">
      <w:pPr>
        <w:pStyle w:val="Compact"/>
        <w:numPr>
          <w:ilvl w:val="0"/>
          <w:numId w:val="4"/>
        </w:numPr>
      </w:pPr>
      <w:r>
        <w:t>lsattr filename</w:t>
      </w:r>
    </w:p>
    <w:p w14:paraId="5A86E702" w14:textId="77777777" w:rsidR="00B44DAA" w:rsidRDefault="00A949B2">
      <w:pPr>
        <w:pStyle w:val="FirstParagraph"/>
      </w:pPr>
      <w:r>
        <w:rPr>
          <w:i/>
          <w:iCs/>
        </w:rPr>
        <w:t>Опции:</w:t>
      </w:r>
    </w:p>
    <w:p w14:paraId="04591863" w14:textId="77777777" w:rsidR="00B44DAA" w:rsidRDefault="00A949B2">
      <w:pPr>
        <w:numPr>
          <w:ilvl w:val="0"/>
          <w:numId w:val="5"/>
        </w:numPr>
      </w:pPr>
      <w:r>
        <w:t>lsattr -R # рек</w:t>
      </w:r>
      <w:r>
        <w:t>урсия</w:t>
      </w:r>
    </w:p>
    <w:p w14:paraId="69094D94" w14:textId="77777777" w:rsidR="00B44DAA" w:rsidRDefault="00A949B2">
      <w:pPr>
        <w:numPr>
          <w:ilvl w:val="0"/>
          <w:numId w:val="5"/>
        </w:numPr>
      </w:pPr>
      <w:r>
        <w:t>lsattr -a # вывести все файлы (включая скрытые)</w:t>
      </w:r>
    </w:p>
    <w:p w14:paraId="24F208C6" w14:textId="77777777" w:rsidR="00B44DAA" w:rsidRDefault="00A949B2">
      <w:pPr>
        <w:numPr>
          <w:ilvl w:val="0"/>
          <w:numId w:val="5"/>
        </w:numPr>
      </w:pPr>
      <w:r>
        <w:t>lsattr -d # не выводить содержимое директории</w:t>
      </w:r>
    </w:p>
    <w:p w14:paraId="74475DE2" w14:textId="77777777" w:rsidR="00B44DAA" w:rsidRDefault="00A949B2">
      <w:pPr>
        <w:pStyle w:val="1"/>
      </w:pPr>
      <w:bookmarkStart w:id="4" w:name="выполнение-лабораторной-работы"/>
      <w:bookmarkStart w:id="5" w:name="_Toc182671868"/>
      <w:bookmarkEnd w:id="2"/>
      <w:r>
        <w:t>Выполнение лабораторной работы</w:t>
      </w:r>
      <w:bookmarkEnd w:id="5"/>
    </w:p>
    <w:p w14:paraId="70E98BA7" w14:textId="54E0ED03" w:rsidR="00B44DAA" w:rsidRDefault="00A949B2">
      <w:pPr>
        <w:numPr>
          <w:ilvl w:val="0"/>
          <w:numId w:val="6"/>
        </w:numPr>
      </w:pPr>
      <w:r>
        <w:t>От имени пользователя guest определите расширенные атрибуты файла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 xml:space="preserve">/dir1/file1 командой </w:t>
      </w:r>
      <w:proofErr w:type="spellStart"/>
      <w:r>
        <w:t>lsattr</w:t>
      </w:r>
      <w:proofErr w:type="spellEnd"/>
      <w:r>
        <w:t xml:space="preserve">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dir1/file1</w:t>
      </w:r>
    </w:p>
    <w:p w14:paraId="53F17D62" w14:textId="6A402EB5" w:rsidR="006F0AC5" w:rsidRDefault="006F0AC5" w:rsidP="006F0AC5">
      <w:pPr>
        <w:ind w:left="720"/>
      </w:pPr>
      <w:r>
        <w:rPr>
          <w:noProof/>
        </w:rPr>
        <w:drawing>
          <wp:inline distT="0" distB="0" distL="0" distR="0" wp14:anchorId="60716977" wp14:editId="1D97F935">
            <wp:extent cx="5382895" cy="115316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2895" cy="115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9F7CE1" w14:textId="77777777" w:rsidR="00B44DAA" w:rsidRDefault="00A949B2">
      <w:pPr>
        <w:numPr>
          <w:ilvl w:val="0"/>
          <w:numId w:val="6"/>
        </w:numPr>
      </w:pPr>
      <w:r>
        <w:t>Установите командой chmod 600 file1 на файл file1 права, разрешающие чтение и запись для владельца файла.</w:t>
      </w:r>
    </w:p>
    <w:p w14:paraId="0BB0A116" w14:textId="14C0460F" w:rsidR="006F0AC5" w:rsidRDefault="00A949B2" w:rsidP="006F0AC5">
      <w:pPr>
        <w:numPr>
          <w:ilvl w:val="0"/>
          <w:numId w:val="6"/>
        </w:numPr>
      </w:pPr>
      <w:r>
        <w:t xml:space="preserve">Попробуйте установить </w:t>
      </w:r>
      <w:r>
        <w:t>на файл /home/guest/dir1/file1 расширенный атрибут a от имени пользователя guest: chattr +a /home/guest/dir1/</w:t>
      </w:r>
      <w:proofErr w:type="gramStart"/>
      <w:r>
        <w:t>file1 В</w:t>
      </w:r>
      <w:proofErr w:type="gramEnd"/>
      <w:r>
        <w:t xml:space="preserve"> ответ вы должны получить отказ от выполнения операции.</w:t>
      </w:r>
    </w:p>
    <w:p w14:paraId="3E4C88F5" w14:textId="32CF3D5A" w:rsidR="00B44DAA" w:rsidRDefault="00A949B2">
      <w:pPr>
        <w:numPr>
          <w:ilvl w:val="0"/>
          <w:numId w:val="6"/>
        </w:numPr>
      </w:pPr>
      <w:r>
        <w:t>Зайдите на третью консоль с правами администратора либо повысьте свои права с помощь</w:t>
      </w:r>
      <w:r>
        <w:t xml:space="preserve">ю команды su. Попробуйте установить расширенный атрибут a на файл /home/guest/dir1/file1 от имени суперпользователя: </w:t>
      </w:r>
      <w:proofErr w:type="spellStart"/>
      <w:r>
        <w:t>chattr</w:t>
      </w:r>
      <w:proofErr w:type="spellEnd"/>
      <w:r>
        <w:t xml:space="preserve"> +a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dir1/file1</w:t>
      </w:r>
    </w:p>
    <w:p w14:paraId="5371641C" w14:textId="54EB38F3" w:rsidR="006F0AC5" w:rsidRDefault="006F0AC5" w:rsidP="006F0AC5">
      <w:pPr>
        <w:ind w:left="720"/>
      </w:pPr>
      <w:r>
        <w:rPr>
          <w:noProof/>
        </w:rPr>
        <w:lastRenderedPageBreak/>
        <w:drawing>
          <wp:inline distT="0" distB="0" distL="0" distR="0" wp14:anchorId="5EF4A901" wp14:editId="16EB9B24">
            <wp:extent cx="5367020" cy="1049655"/>
            <wp:effectExtent l="0" t="0" r="0" b="0"/>
            <wp:docPr id="3" name="Рисунок 3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7020" cy="104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EE284" w14:textId="77777777" w:rsidR="00B44DAA" w:rsidRDefault="00A949B2">
      <w:pPr>
        <w:numPr>
          <w:ilvl w:val="0"/>
          <w:numId w:val="6"/>
        </w:numPr>
      </w:pPr>
      <w:r>
        <w:t>От пользователя guest проверьте правильность установления атрибута: lsattr /home/guest/dir1/file1</w:t>
      </w:r>
    </w:p>
    <w:p w14:paraId="36B4AEAE" w14:textId="77777777" w:rsidR="00B44DAA" w:rsidRDefault="00A949B2">
      <w:pPr>
        <w:pStyle w:val="FirstParagraph"/>
      </w:pPr>
      <w:r>
        <w:t>(рис. 1.</w:t>
      </w:r>
      <w:r>
        <w:t xml:space="preserve"> 1-5 пункты задания лабораторной)</w:t>
      </w:r>
    </w:p>
    <w:p w14:paraId="50A62FAD" w14:textId="79AD343D" w:rsidR="006F0AC5" w:rsidRDefault="00A949B2" w:rsidP="006F0AC5">
      <w:pPr>
        <w:pStyle w:val="Compact"/>
        <w:numPr>
          <w:ilvl w:val="0"/>
          <w:numId w:val="7"/>
        </w:numPr>
      </w:pPr>
      <w:r>
        <w:t>Выполните дозапись в файл file1 слова «test» командой echo “test” /home/guest/dir1/</w:t>
      </w:r>
      <w:proofErr w:type="gramStart"/>
      <w:r>
        <w:t>file1</w:t>
      </w:r>
      <w:proofErr w:type="gramEnd"/>
      <w:r>
        <w:t xml:space="preserve"> После этого выполните чтение файла file1 командой cat /home/guest/dir1/file1 Убедитесь, что слово test было успешно записано в file1.</w:t>
      </w:r>
    </w:p>
    <w:p w14:paraId="69B37B64" w14:textId="2C2A4A39" w:rsidR="00B44DAA" w:rsidRDefault="006F0AC5" w:rsidP="006F0AC5">
      <w:pPr>
        <w:pStyle w:val="Compact"/>
        <w:ind w:left="720"/>
      </w:pPr>
      <w:r>
        <w:rPr>
          <w:noProof/>
        </w:rPr>
        <w:drawing>
          <wp:inline distT="0" distB="0" distL="0" distR="0" wp14:anchorId="1BE651E7" wp14:editId="318A92B0">
            <wp:extent cx="5375275" cy="115316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5275" cy="115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49B2">
        <w:t>(рис. 2. 6 пункт задания лабораторной)</w:t>
      </w:r>
    </w:p>
    <w:p w14:paraId="2591AB15" w14:textId="77777777" w:rsidR="00B44DAA" w:rsidRDefault="00A949B2">
      <w:pPr>
        <w:pStyle w:val="Compact"/>
        <w:numPr>
          <w:ilvl w:val="0"/>
          <w:numId w:val="8"/>
        </w:numPr>
      </w:pPr>
      <w:r>
        <w:t>П</w:t>
      </w:r>
      <w:r>
        <w:t>опробуйте удалить файл file1 либо стереть имеющуюся в нём информацию командой echo “abcd</w:t>
      </w:r>
      <w:proofErr w:type="gramStart"/>
      <w:r>
        <w:t>” &gt;</w:t>
      </w:r>
      <w:proofErr w:type="gramEnd"/>
      <w:r>
        <w:t xml:space="preserve"> /home/guest/dirl/file1 Попробуйте переименовать файл.</w:t>
      </w:r>
    </w:p>
    <w:p w14:paraId="605D12DA" w14:textId="77777777" w:rsidR="00B44DAA" w:rsidRDefault="00A949B2">
      <w:pPr>
        <w:pStyle w:val="FirstParagraph"/>
      </w:pPr>
      <w:r>
        <w:t>(рис. 3. 7 пункт задания лабораторной)</w:t>
      </w:r>
    </w:p>
    <w:p w14:paraId="6DA9274F" w14:textId="04B9F45C" w:rsidR="00B44DAA" w:rsidRDefault="00A949B2">
      <w:pPr>
        <w:pStyle w:val="Compact"/>
        <w:numPr>
          <w:ilvl w:val="0"/>
          <w:numId w:val="9"/>
        </w:numPr>
      </w:pPr>
      <w:r>
        <w:t>Попробуйте с помощью команды c</w:t>
      </w:r>
      <w:r>
        <w:t>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 w14:paraId="6CE02BFC" w14:textId="42304D3D" w:rsidR="006F0AC5" w:rsidRDefault="006F0AC5" w:rsidP="006F0AC5">
      <w:pPr>
        <w:pStyle w:val="Compact"/>
        <w:ind w:left="720"/>
      </w:pPr>
      <w:r>
        <w:rPr>
          <w:noProof/>
        </w:rPr>
        <w:drawing>
          <wp:inline distT="0" distB="0" distL="0" distR="0" wp14:anchorId="01D7EABD" wp14:editId="246E9AAB">
            <wp:extent cx="5367020" cy="201993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7020" cy="2019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5F40B" w14:textId="77777777" w:rsidR="00B44DAA" w:rsidRDefault="00A949B2">
      <w:pPr>
        <w:pStyle w:val="FirstParagraph"/>
      </w:pPr>
      <w:r>
        <w:t>Этого сделать не удалось.</w:t>
      </w:r>
    </w:p>
    <w:p w14:paraId="358004AA" w14:textId="52100310" w:rsidR="00B44DAA" w:rsidRDefault="00A949B2">
      <w:pPr>
        <w:pStyle w:val="Compact"/>
        <w:numPr>
          <w:ilvl w:val="0"/>
          <w:numId w:val="10"/>
        </w:numPr>
      </w:pPr>
      <w:r>
        <w:t>Снимите расширенный атрибут a с файла /home/guest/dirl/file1 от имени суперпользователя командой chattr -a /home/guest/dir1/</w:t>
      </w:r>
      <w:proofErr w:type="gramStart"/>
      <w:r>
        <w:t>file1</w:t>
      </w:r>
      <w:proofErr w:type="gramEnd"/>
      <w:r>
        <w:t xml:space="preserve"> Повторите операции, которые вам ранее не удавалось выполнить.</w:t>
      </w:r>
    </w:p>
    <w:p w14:paraId="4B5257DA" w14:textId="0288343C" w:rsidR="006F0AC5" w:rsidRDefault="006F0AC5" w:rsidP="006F0AC5">
      <w:pPr>
        <w:pStyle w:val="Compact"/>
        <w:ind w:left="720"/>
      </w:pPr>
      <w:r>
        <w:rPr>
          <w:noProof/>
        </w:rPr>
        <w:lastRenderedPageBreak/>
        <w:drawing>
          <wp:inline distT="0" distB="0" distL="0" distR="0" wp14:anchorId="79D7B3F0" wp14:editId="015A5C01">
            <wp:extent cx="5367020" cy="104965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7020" cy="104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FD038" w14:textId="77777777" w:rsidR="00B44DAA" w:rsidRDefault="00A949B2">
      <w:pPr>
        <w:pStyle w:val="FirstParagraph"/>
      </w:pPr>
      <w:r>
        <w:t>Теперь все операции выполняются.</w:t>
      </w:r>
    </w:p>
    <w:p w14:paraId="2A239B62" w14:textId="77777777" w:rsidR="00B44DAA" w:rsidRDefault="00A949B2">
      <w:pPr>
        <w:pStyle w:val="a0"/>
      </w:pPr>
      <w:r>
        <w:t>(рис. 4. 9 пункт задания лабора</w:t>
      </w:r>
      <w:r>
        <w:t>торной)</w:t>
      </w:r>
    </w:p>
    <w:p w14:paraId="330CCA6E" w14:textId="6DFD3862" w:rsidR="00B44DAA" w:rsidRDefault="00A949B2">
      <w:pPr>
        <w:pStyle w:val="Compact"/>
        <w:numPr>
          <w:ilvl w:val="0"/>
          <w:numId w:val="11"/>
        </w:numPr>
      </w:pPr>
      <w:r>
        <w:t xml:space="preserve">Повторите ваши действия по шагам, заменив атрибут «a» атрибутом «i». Удалось ли вам </w:t>
      </w:r>
      <w:proofErr w:type="spellStart"/>
      <w:r>
        <w:t>дозаписать</w:t>
      </w:r>
      <w:proofErr w:type="spellEnd"/>
      <w:r>
        <w:t xml:space="preserve"> информацию в файл?</w:t>
      </w:r>
    </w:p>
    <w:p w14:paraId="2668E6C3" w14:textId="2206ED10" w:rsidR="006A4450" w:rsidRDefault="006A4450" w:rsidP="006A4450">
      <w:pPr>
        <w:pStyle w:val="Compact"/>
        <w:ind w:left="720"/>
      </w:pPr>
      <w:r>
        <w:rPr>
          <w:noProof/>
        </w:rPr>
        <w:drawing>
          <wp:inline distT="0" distB="0" distL="0" distR="0" wp14:anchorId="0A7D2E8F" wp14:editId="7B69B9B9">
            <wp:extent cx="5375275" cy="103378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5275" cy="103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EB0E9" w14:textId="77777777" w:rsidR="00B44DAA" w:rsidRDefault="00A949B2">
      <w:pPr>
        <w:pStyle w:val="FirstParagraph"/>
      </w:pPr>
      <w:r>
        <w:t>Дозаписать информацию в файл не удалось.</w:t>
      </w:r>
    </w:p>
    <w:p w14:paraId="0A95910C" w14:textId="77777777" w:rsidR="00B44DAA" w:rsidRDefault="00A949B2">
      <w:pPr>
        <w:pStyle w:val="a0"/>
      </w:pPr>
      <w:r>
        <w:t>(рис. 5. 10 пункт задания лабораторной)</w:t>
      </w:r>
    </w:p>
    <w:p w14:paraId="26EA27E4" w14:textId="77777777" w:rsidR="00B44DAA" w:rsidRDefault="00A949B2">
      <w:pPr>
        <w:pStyle w:val="1"/>
      </w:pPr>
      <w:bookmarkStart w:id="6" w:name="вывод"/>
      <w:bookmarkStart w:id="7" w:name="_Toc182671869"/>
      <w:bookmarkEnd w:id="4"/>
      <w:r>
        <w:t>Вывод</w:t>
      </w:r>
      <w:bookmarkEnd w:id="7"/>
    </w:p>
    <w:p w14:paraId="000927F4" w14:textId="77777777" w:rsidR="00B44DAA" w:rsidRDefault="00A949B2">
      <w:pPr>
        <w:pStyle w:val="FirstParagraph"/>
      </w:pPr>
      <w:r>
        <w:t>Были получены практические навыки работы в конс</w:t>
      </w:r>
      <w:r>
        <w:t>оли с расширенными атрибутами файлов</w:t>
      </w:r>
    </w:p>
    <w:p w14:paraId="7A4E721C" w14:textId="77777777" w:rsidR="00B44DAA" w:rsidRDefault="00A949B2">
      <w:pPr>
        <w:pStyle w:val="1"/>
      </w:pPr>
      <w:bookmarkStart w:id="8" w:name="список-литературы.-библиография"/>
      <w:bookmarkStart w:id="9" w:name="_Toc182671870"/>
      <w:bookmarkEnd w:id="6"/>
      <w:r>
        <w:t>Список литературы. Библиография</w:t>
      </w:r>
      <w:bookmarkEnd w:id="9"/>
    </w:p>
    <w:p w14:paraId="2E7C9E66" w14:textId="77777777" w:rsidR="00B44DAA" w:rsidRDefault="00A949B2">
      <w:pPr>
        <w:pStyle w:val="FirstParagraph"/>
      </w:pPr>
      <w:r>
        <w:t>[0] Методические материалы курса</w:t>
      </w:r>
    </w:p>
    <w:p w14:paraId="7DD58AD7" w14:textId="77777777" w:rsidR="00B44DAA" w:rsidRDefault="00A949B2">
      <w:pPr>
        <w:pStyle w:val="a0"/>
      </w:pPr>
      <w:r>
        <w:t>[1] Права доступа: https://codechick.io/tutorials/unix-linux/unix-linux-permissions</w:t>
      </w:r>
    </w:p>
    <w:p w14:paraId="043C4781" w14:textId="77777777" w:rsidR="00B44DAA" w:rsidRDefault="00A949B2">
      <w:pPr>
        <w:pStyle w:val="a0"/>
      </w:pPr>
      <w:r>
        <w:t>[2] Расширенные атрибуты: https://ru.manpages.org/xattr/7</w:t>
      </w:r>
    </w:p>
    <w:p w14:paraId="178FDAD6" w14:textId="77777777" w:rsidR="00B44DAA" w:rsidRDefault="00A949B2">
      <w:pPr>
        <w:pStyle w:val="a0"/>
      </w:pPr>
      <w:r>
        <w:t>[3] Операции с расширенными атрибутами: https://p-n-z-8-8.livejournal.com/64493.html</w:t>
      </w:r>
      <w:bookmarkEnd w:id="8"/>
    </w:p>
    <w:sectPr w:rsidR="00B44DA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9F7109" w14:textId="77777777" w:rsidR="00A949B2" w:rsidRDefault="00A949B2">
      <w:pPr>
        <w:spacing w:after="0"/>
      </w:pPr>
      <w:r>
        <w:separator/>
      </w:r>
    </w:p>
  </w:endnote>
  <w:endnote w:type="continuationSeparator" w:id="0">
    <w:p w14:paraId="600C47FB" w14:textId="77777777" w:rsidR="00A949B2" w:rsidRDefault="00A949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8EBA90" w14:textId="77777777" w:rsidR="00A949B2" w:rsidRDefault="00A949B2">
      <w:r>
        <w:separator/>
      </w:r>
    </w:p>
  </w:footnote>
  <w:footnote w:type="continuationSeparator" w:id="0">
    <w:p w14:paraId="6A3A9B2F" w14:textId="77777777" w:rsidR="00A949B2" w:rsidRDefault="00A949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1E96C6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6A05C3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2E4743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6"/>
    <w:multiLevelType w:val="multilevel"/>
    <w:tmpl w:val="82F8D0C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7"/>
    <w:multiLevelType w:val="multilevel"/>
    <w:tmpl w:val="F28A60C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8"/>
    <w:multiLevelType w:val="multilevel"/>
    <w:tmpl w:val="F9083580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9"/>
    <w:multiLevelType w:val="multilevel"/>
    <w:tmpl w:val="F650DDF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A994110"/>
    <w:multiLevelType w:val="multilevel"/>
    <w:tmpl w:val="FFAE61E8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7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4DAA"/>
    <w:rsid w:val="006A4450"/>
    <w:rsid w:val="006F0AC5"/>
    <w:rsid w:val="00A949B2"/>
    <w:rsid w:val="00B44D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C927A6"/>
  <w15:docId w15:val="{D312E8E4-BC93-4B85-A4EE-1B42A5E54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F0AC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676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Прасолов Валерий Сергеевич</cp:lastModifiedBy>
  <cp:revision>3</cp:revision>
  <dcterms:created xsi:type="dcterms:W3CDTF">2024-11-16T14:49:00Z</dcterms:created>
  <dcterms:modified xsi:type="dcterms:W3CDTF">2024-11-16T15:0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Расширенные атрибут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